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C7DB756" w14:textId="5A496BAD" w:rsidR="00F6582D" w:rsidRDefault="00C67F74" w:rsidP="00C67F74">
      <w:pPr>
        <w:jc w:val="center"/>
        <w:rPr>
          <w:rFonts w:ascii="Bodoni MT Black" w:hAnsi="Bodoni MT Black"/>
          <w:b/>
          <w:bCs/>
          <w:sz w:val="40"/>
          <w:szCs w:val="40"/>
          <w:lang w:val="en-GB"/>
        </w:rPr>
      </w:pPr>
      <w:r>
        <w:rPr>
          <w:rFonts w:ascii="Bodoni MT Black" w:hAnsi="Bodoni MT Black"/>
          <w:b/>
          <w:bCs/>
          <w:sz w:val="40"/>
          <w:szCs w:val="40"/>
          <w:lang w:val="en-GB"/>
        </w:rPr>
        <w:t>Tiles’ Indexes</w:t>
      </w:r>
    </w:p>
    <w:p w14:paraId="4DB4C383" w14:textId="2FC8C96F" w:rsidR="00C67F74" w:rsidRDefault="00C67F74" w:rsidP="00C67F74">
      <w:pPr>
        <w:jc w:val="center"/>
        <w:rPr>
          <w:rFonts w:ascii="Bodoni MT Black" w:hAnsi="Bodoni MT Black"/>
          <w:b/>
          <w:bCs/>
          <w:sz w:val="40"/>
          <w:szCs w:val="40"/>
          <w:lang w:val="en-GB"/>
        </w:rPr>
      </w:pPr>
    </w:p>
    <w:p w14:paraId="44E481D6" w14:textId="18A7F73E" w:rsidR="00CC0538" w:rsidRDefault="00CC0538" w:rsidP="00CC0538">
      <w:pPr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General tiles</w:t>
      </w:r>
    </w:p>
    <w:p w14:paraId="7EC4D2C5" w14:textId="5D8632D3" w:rsidR="00CC0538" w:rsidRPr="00CC0538" w:rsidRDefault="00CC0538" w:rsidP="00CC0538">
      <w:pPr>
        <w:rPr>
          <w:lang w:val="en-GB"/>
        </w:rPr>
      </w:pPr>
      <w:r>
        <w:rPr>
          <w:lang w:val="en-GB"/>
        </w:rPr>
        <w:t>00 – Empty tile</w:t>
      </w:r>
    </w:p>
    <w:p w14:paraId="3169B1DE" w14:textId="77777777" w:rsidR="00CC0538" w:rsidRPr="00CC0538" w:rsidRDefault="00CC0538" w:rsidP="00CC0538">
      <w:pPr>
        <w:rPr>
          <w:sz w:val="28"/>
          <w:szCs w:val="28"/>
          <w:lang w:val="en-GB"/>
        </w:rPr>
      </w:pPr>
    </w:p>
    <w:p w14:paraId="3A38ACD8" w14:textId="5C8B242B" w:rsidR="00C67F74" w:rsidRPr="00CC0538" w:rsidRDefault="00C67F74" w:rsidP="00C67F74">
      <w:pPr>
        <w:rPr>
          <w:rFonts w:cstheme="minorHAnsi"/>
          <w:b/>
          <w:bCs/>
          <w:sz w:val="28"/>
          <w:szCs w:val="28"/>
          <w:lang w:val="en-GB"/>
        </w:rPr>
      </w:pPr>
      <w:r w:rsidRPr="00CC0538">
        <w:rPr>
          <w:rFonts w:cstheme="minorHAnsi"/>
          <w:b/>
          <w:bCs/>
          <w:sz w:val="28"/>
          <w:szCs w:val="28"/>
          <w:lang w:val="en-GB"/>
        </w:rPr>
        <w:t>Racetrack tiles</w:t>
      </w:r>
    </w:p>
    <w:p w14:paraId="60F75BDD" w14:textId="56C97A3E" w:rsidR="00C67F74" w:rsidRDefault="00C67F74" w:rsidP="00C67F74">
      <w:pPr>
        <w:rPr>
          <w:lang w:val="en-GB"/>
        </w:rPr>
      </w:pPr>
      <w:r>
        <w:rPr>
          <w:lang w:val="en-GB"/>
        </w:rPr>
        <w:t>0</w:t>
      </w:r>
      <w:r w:rsidR="00CC0538">
        <w:rPr>
          <w:lang w:val="en-GB"/>
        </w:rPr>
        <w:t>1</w:t>
      </w:r>
      <w:r>
        <w:rPr>
          <w:lang w:val="en-GB"/>
        </w:rPr>
        <w:t xml:space="preserve"> – Road straight</w:t>
      </w:r>
      <w:r w:rsidR="00B04A97">
        <w:rPr>
          <w:lang w:val="en-GB"/>
        </w:rPr>
        <w:t xml:space="preserve"> vertical</w:t>
      </w:r>
    </w:p>
    <w:p w14:paraId="7A595C99" w14:textId="3D5BF211" w:rsidR="00C67F74" w:rsidRDefault="00C75D04" w:rsidP="00C67F74">
      <w:pPr>
        <w:rPr>
          <w:lang w:val="en-GB"/>
        </w:rPr>
      </w:pPr>
      <w:r>
        <w:rPr>
          <w:lang w:val="en-GB"/>
        </w:rPr>
        <w:t>0</w:t>
      </w:r>
      <w:r w:rsidR="00CC0538">
        <w:rPr>
          <w:lang w:val="en-GB"/>
        </w:rPr>
        <w:t>2</w:t>
      </w:r>
      <w:r>
        <w:rPr>
          <w:lang w:val="en-GB"/>
        </w:rPr>
        <w:t xml:space="preserve"> – Road turn</w:t>
      </w:r>
      <w:r w:rsidR="004D60CC">
        <w:rPr>
          <w:lang w:val="en-GB"/>
        </w:rPr>
        <w:t xml:space="preserve"> bottom-right</w:t>
      </w:r>
    </w:p>
    <w:p w14:paraId="54B63698" w14:textId="0B624E98" w:rsidR="00B04A97" w:rsidRDefault="00B04A97" w:rsidP="00C67F74">
      <w:pPr>
        <w:rPr>
          <w:lang w:val="en-GB"/>
        </w:rPr>
      </w:pPr>
      <w:r>
        <w:rPr>
          <w:lang w:val="en-GB"/>
        </w:rPr>
        <w:t>03 – Road straight horizontal</w:t>
      </w:r>
    </w:p>
    <w:p w14:paraId="18CBFC86" w14:textId="722DEA31" w:rsidR="00BA2875" w:rsidRDefault="004D60CC" w:rsidP="00BA2875">
      <w:pPr>
        <w:rPr>
          <w:lang w:val="en-GB"/>
        </w:rPr>
      </w:pPr>
      <w:r>
        <w:rPr>
          <w:lang w:val="en-GB"/>
        </w:rPr>
        <w:t>04 – Road turn right-bottom</w:t>
      </w:r>
    </w:p>
    <w:p w14:paraId="667E5FFF" w14:textId="07E47030" w:rsidR="00BA2875" w:rsidRDefault="00BA2875" w:rsidP="00BA2875">
      <w:pPr>
        <w:rPr>
          <w:lang w:val="en-GB"/>
        </w:rPr>
      </w:pPr>
      <w:r>
        <w:rPr>
          <w:lang w:val="en-GB"/>
        </w:rPr>
        <w:t>05 – Road turn top-left</w:t>
      </w:r>
    </w:p>
    <w:p w14:paraId="61B093B6" w14:textId="637AD6B2" w:rsidR="005B725C" w:rsidRDefault="005B725C" w:rsidP="00BA2875">
      <w:pPr>
        <w:rPr>
          <w:lang w:val="en-GB"/>
        </w:rPr>
      </w:pPr>
      <w:r>
        <w:rPr>
          <w:lang w:val="en-GB"/>
        </w:rPr>
        <w:t>06 – Road turn right-top</w:t>
      </w:r>
    </w:p>
    <w:p w14:paraId="7A8B56B5" w14:textId="2CC4D05B" w:rsidR="00043E44" w:rsidRDefault="00043E44" w:rsidP="00BA2875">
      <w:pPr>
        <w:rPr>
          <w:lang w:val="en-GB"/>
        </w:rPr>
      </w:pPr>
      <w:r>
        <w:rPr>
          <w:lang w:val="en-GB"/>
        </w:rPr>
        <w:t>07 – Grand stand</w:t>
      </w:r>
      <w:r w:rsidR="00205E83">
        <w:rPr>
          <w:lang w:val="en-GB"/>
        </w:rPr>
        <w:t xml:space="preserve"> look-bottom</w:t>
      </w:r>
    </w:p>
    <w:p w14:paraId="157A0555" w14:textId="134D0F77" w:rsidR="00205E83" w:rsidRDefault="00205E83" w:rsidP="00BA2875">
      <w:pPr>
        <w:rPr>
          <w:lang w:val="en-GB"/>
        </w:rPr>
      </w:pPr>
      <w:r>
        <w:rPr>
          <w:lang w:val="en-GB"/>
        </w:rPr>
        <w:t>08 – Grand stand look-top</w:t>
      </w:r>
    </w:p>
    <w:p w14:paraId="0E56FC75" w14:textId="1A64B373" w:rsidR="00205E83" w:rsidRDefault="00205E83" w:rsidP="00BA2875">
      <w:pPr>
        <w:rPr>
          <w:lang w:val="en-GB"/>
        </w:rPr>
      </w:pPr>
      <w:r>
        <w:rPr>
          <w:lang w:val="en-GB"/>
        </w:rPr>
        <w:t>09 – Grand stand look-left</w:t>
      </w:r>
    </w:p>
    <w:p w14:paraId="2444F5E2" w14:textId="7A5B52F0" w:rsidR="00D80132" w:rsidRDefault="00D80132" w:rsidP="00BA2875">
      <w:pPr>
        <w:rPr>
          <w:lang w:val="en-GB"/>
        </w:rPr>
      </w:pPr>
      <w:r>
        <w:rPr>
          <w:lang w:val="en-GB"/>
        </w:rPr>
        <w:t xml:space="preserve">10 – Grand stand </w:t>
      </w:r>
      <w:r w:rsidR="008D7B43">
        <w:rPr>
          <w:lang w:val="en-GB"/>
        </w:rPr>
        <w:t>look-right</w:t>
      </w:r>
    </w:p>
    <w:p w14:paraId="1C89BFAB" w14:textId="67C310D5" w:rsidR="00A464A8" w:rsidRDefault="00A464A8" w:rsidP="00BA2875">
      <w:pPr>
        <w:rPr>
          <w:lang w:val="en-GB"/>
        </w:rPr>
      </w:pPr>
      <w:r>
        <w:rPr>
          <w:lang w:val="en-GB"/>
        </w:rPr>
        <w:t xml:space="preserve">11 – Circuit </w:t>
      </w:r>
      <w:proofErr w:type="gramStart"/>
      <w:r>
        <w:rPr>
          <w:lang w:val="en-GB"/>
        </w:rPr>
        <w:t>start</w:t>
      </w:r>
      <w:proofErr w:type="gramEnd"/>
      <w:r w:rsidR="00C05DA6">
        <w:rPr>
          <w:lang w:val="en-GB"/>
        </w:rPr>
        <w:t xml:space="preserve"> vertical</w:t>
      </w:r>
    </w:p>
    <w:p w14:paraId="4169AEFE" w14:textId="59078271" w:rsidR="00502050" w:rsidRDefault="00502050" w:rsidP="00BA2875">
      <w:pPr>
        <w:rPr>
          <w:lang w:val="en-GB"/>
        </w:rPr>
      </w:pPr>
      <w:r>
        <w:rPr>
          <w:lang w:val="en-GB"/>
        </w:rPr>
        <w:t xml:space="preserve">12 – Circuit </w:t>
      </w:r>
      <w:proofErr w:type="gramStart"/>
      <w:r>
        <w:rPr>
          <w:lang w:val="en-GB"/>
        </w:rPr>
        <w:t>start</w:t>
      </w:r>
      <w:proofErr w:type="gramEnd"/>
      <w:r>
        <w:rPr>
          <w:lang w:val="en-GB"/>
        </w:rPr>
        <w:t xml:space="preserve"> horizontal</w:t>
      </w:r>
    </w:p>
    <w:p w14:paraId="31B6CC62" w14:textId="6B42C092" w:rsidR="00205E83" w:rsidRDefault="00405D8F" w:rsidP="00BA2875">
      <w:pPr>
        <w:rPr>
          <w:lang w:val="en-GB"/>
        </w:rPr>
      </w:pPr>
      <w:r>
        <w:rPr>
          <w:lang w:val="en-GB"/>
        </w:rPr>
        <w:t>13 – Circuit start grid vertical</w:t>
      </w:r>
    </w:p>
    <w:p w14:paraId="7AE28A29" w14:textId="5A4BA18F" w:rsidR="006D3567" w:rsidRDefault="006D3567" w:rsidP="00BA2875">
      <w:pPr>
        <w:rPr>
          <w:lang w:val="en-GB"/>
        </w:rPr>
      </w:pPr>
      <w:r>
        <w:rPr>
          <w:lang w:val="en-GB"/>
        </w:rPr>
        <w:t>14 – Circuit start grid horizontal</w:t>
      </w:r>
    </w:p>
    <w:p w14:paraId="2281E190" w14:textId="39D7D65E" w:rsidR="00490CA4" w:rsidRDefault="00490CA4" w:rsidP="00BA2875">
      <w:pPr>
        <w:rPr>
          <w:lang w:val="en-GB"/>
        </w:rPr>
      </w:pPr>
      <w:r>
        <w:rPr>
          <w:lang w:val="en-GB"/>
        </w:rPr>
        <w:t>15 – Grass</w:t>
      </w:r>
    </w:p>
    <w:p w14:paraId="7BB6A10C" w14:textId="6688ACB3" w:rsidR="00490CA4" w:rsidRDefault="00490CA4" w:rsidP="00BA2875">
      <w:pPr>
        <w:rPr>
          <w:lang w:val="en-GB"/>
        </w:rPr>
      </w:pPr>
      <w:r>
        <w:rPr>
          <w:lang w:val="en-GB"/>
        </w:rPr>
        <w:t xml:space="preserve">16 – Grass with </w:t>
      </w:r>
      <w:r w:rsidR="003E6D86">
        <w:rPr>
          <w:lang w:val="en-GB"/>
        </w:rPr>
        <w:t>three flags left</w:t>
      </w:r>
      <w:r w:rsidR="00DD5BB4">
        <w:rPr>
          <w:lang w:val="en-GB"/>
        </w:rPr>
        <w:t xml:space="preserve"> </w:t>
      </w:r>
    </w:p>
    <w:p w14:paraId="5315FBC0" w14:textId="52E3FDD9" w:rsidR="00A62038" w:rsidRDefault="00A62038" w:rsidP="00BA2875">
      <w:pPr>
        <w:rPr>
          <w:lang w:val="en-GB"/>
        </w:rPr>
      </w:pPr>
      <w:r>
        <w:rPr>
          <w:lang w:val="en-GB"/>
        </w:rPr>
        <w:t>17 – Grass with cameras</w:t>
      </w:r>
      <w:r w:rsidR="00802C9D">
        <w:rPr>
          <w:lang w:val="en-GB"/>
        </w:rPr>
        <w:t xml:space="preserve"> bottom</w:t>
      </w:r>
    </w:p>
    <w:p w14:paraId="45338418" w14:textId="7108C5C6" w:rsidR="00907BA4" w:rsidRDefault="00907BA4" w:rsidP="00BA2875">
      <w:pPr>
        <w:rPr>
          <w:lang w:val="en-GB"/>
        </w:rPr>
      </w:pPr>
      <w:r>
        <w:rPr>
          <w:lang w:val="en-GB"/>
        </w:rPr>
        <w:t xml:space="preserve">18 – </w:t>
      </w:r>
      <w:r w:rsidR="005E0C3A">
        <w:rPr>
          <w:lang w:val="en-GB"/>
        </w:rPr>
        <w:t xml:space="preserve">Grass with </w:t>
      </w:r>
      <w:r w:rsidR="004A11DD">
        <w:rPr>
          <w:lang w:val="en-GB"/>
        </w:rPr>
        <w:t>light post</w:t>
      </w:r>
      <w:r w:rsidR="00DD5BB4">
        <w:rPr>
          <w:lang w:val="en-GB"/>
        </w:rPr>
        <w:t xml:space="preserve"> top-left corner</w:t>
      </w:r>
    </w:p>
    <w:p w14:paraId="34FE65F9" w14:textId="2E327FEA" w:rsidR="00F36EAE" w:rsidRDefault="00F36EAE" w:rsidP="00BA2875">
      <w:pPr>
        <w:rPr>
          <w:lang w:val="en-GB"/>
        </w:rPr>
      </w:pPr>
      <w:r>
        <w:rPr>
          <w:lang w:val="en-GB"/>
        </w:rPr>
        <w:t xml:space="preserve">19 – Grass with three flags </w:t>
      </w:r>
      <w:r w:rsidR="0041338B">
        <w:rPr>
          <w:lang w:val="en-GB"/>
        </w:rPr>
        <w:t>right</w:t>
      </w:r>
    </w:p>
    <w:p w14:paraId="6262030E" w14:textId="07CCD4A7" w:rsidR="0073245D" w:rsidRDefault="0073245D" w:rsidP="00BA2875">
      <w:pPr>
        <w:rPr>
          <w:lang w:val="en-GB"/>
        </w:rPr>
      </w:pPr>
      <w:r>
        <w:rPr>
          <w:lang w:val="en-GB"/>
        </w:rPr>
        <w:t>20 – Grass with light post top-right corner</w:t>
      </w:r>
    </w:p>
    <w:p w14:paraId="5806B97F" w14:textId="36456A93" w:rsidR="00CA50E1" w:rsidRDefault="00CA50E1" w:rsidP="00BA2875">
      <w:pPr>
        <w:rPr>
          <w:lang w:val="en-GB"/>
        </w:rPr>
      </w:pPr>
      <w:r>
        <w:rPr>
          <w:lang w:val="en-GB"/>
        </w:rPr>
        <w:t>21 – Grass with light post bottom-right corner</w:t>
      </w:r>
    </w:p>
    <w:p w14:paraId="65CE7158" w14:textId="18634067" w:rsidR="00591D43" w:rsidRDefault="00CA50E1" w:rsidP="000F79DB">
      <w:pPr>
        <w:rPr>
          <w:lang w:val="en-GB"/>
        </w:rPr>
      </w:pPr>
      <w:r>
        <w:rPr>
          <w:lang w:val="en-GB"/>
        </w:rPr>
        <w:t>22 – Grass with light post bottom-left corner</w:t>
      </w:r>
    </w:p>
    <w:p w14:paraId="32AA7BFF" w14:textId="46104328" w:rsidR="000F79DB" w:rsidRDefault="000F79DB" w:rsidP="000F79DB">
      <w:pPr>
        <w:rPr>
          <w:lang w:val="en-GB"/>
        </w:rPr>
      </w:pPr>
      <w:r>
        <w:rPr>
          <w:lang w:val="en-GB"/>
        </w:rPr>
        <w:t>23 – Grass with cameras top</w:t>
      </w:r>
    </w:p>
    <w:p w14:paraId="78ED3CDB" w14:textId="404489E8" w:rsidR="004A6541" w:rsidRDefault="004A6541" w:rsidP="000F79DB">
      <w:pPr>
        <w:rPr>
          <w:lang w:val="en-GB"/>
        </w:rPr>
      </w:pPr>
    </w:p>
    <w:p w14:paraId="206B55EF" w14:textId="19F7FAE2" w:rsidR="004A6541" w:rsidRDefault="004A6541" w:rsidP="000F79DB">
      <w:pPr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lastRenderedPageBreak/>
        <w:t>City tiles</w:t>
      </w:r>
    </w:p>
    <w:p w14:paraId="596078A2" w14:textId="13B821BF" w:rsidR="004A6541" w:rsidRDefault="004A6541" w:rsidP="004A6541">
      <w:pPr>
        <w:rPr>
          <w:lang w:val="en-GB"/>
        </w:rPr>
      </w:pPr>
      <w:r>
        <w:rPr>
          <w:lang w:val="en-GB"/>
        </w:rPr>
        <w:t xml:space="preserve">01 </w:t>
      </w:r>
      <w:r w:rsidR="001A53F0">
        <w:rPr>
          <w:lang w:val="en-GB"/>
        </w:rPr>
        <w:t>–</w:t>
      </w:r>
      <w:r>
        <w:rPr>
          <w:lang w:val="en-GB"/>
        </w:rPr>
        <w:t xml:space="preserve"> </w:t>
      </w:r>
      <w:r w:rsidR="001A53F0">
        <w:rPr>
          <w:lang w:val="en-GB"/>
        </w:rPr>
        <w:t>Road city</w:t>
      </w:r>
      <w:r w:rsidR="00F511EA">
        <w:rPr>
          <w:lang w:val="en-GB"/>
        </w:rPr>
        <w:t xml:space="preserve"> horizontal</w:t>
      </w:r>
    </w:p>
    <w:p w14:paraId="07CD607D" w14:textId="2D43A746" w:rsidR="001A53F0" w:rsidRDefault="001A53F0" w:rsidP="004A6541">
      <w:pPr>
        <w:rPr>
          <w:lang w:val="en-GB"/>
        </w:rPr>
      </w:pPr>
      <w:r>
        <w:rPr>
          <w:lang w:val="en-GB"/>
        </w:rPr>
        <w:t xml:space="preserve">02 </w:t>
      </w:r>
      <w:r w:rsidR="005818C1">
        <w:rPr>
          <w:lang w:val="en-GB"/>
        </w:rPr>
        <w:t>–</w:t>
      </w:r>
      <w:r>
        <w:rPr>
          <w:lang w:val="en-GB"/>
        </w:rPr>
        <w:t xml:space="preserve"> House</w:t>
      </w:r>
      <w:r w:rsidR="005818C1">
        <w:rPr>
          <w:lang w:val="en-GB"/>
        </w:rPr>
        <w:t xml:space="preserve"> bottom-look</w:t>
      </w:r>
    </w:p>
    <w:p w14:paraId="1774FFB9" w14:textId="24C6F7FD" w:rsidR="00DF7379" w:rsidRDefault="00DF7379" w:rsidP="004A6541">
      <w:pPr>
        <w:rPr>
          <w:lang w:val="en-GB"/>
        </w:rPr>
      </w:pPr>
      <w:r>
        <w:rPr>
          <w:lang w:val="en-GB"/>
        </w:rPr>
        <w:t>03 – Road city vertical</w:t>
      </w:r>
    </w:p>
    <w:p w14:paraId="5777EB8D" w14:textId="0F7A8BF2" w:rsidR="000C474D" w:rsidRDefault="000C474D" w:rsidP="00652C18">
      <w:pPr>
        <w:rPr>
          <w:lang w:val="en-GB"/>
        </w:rPr>
      </w:pPr>
      <w:r>
        <w:rPr>
          <w:lang w:val="en-GB"/>
        </w:rPr>
        <w:t>04 – Road three intersection top</w:t>
      </w:r>
    </w:p>
    <w:p w14:paraId="6B578DFD" w14:textId="5C8C8BD0" w:rsidR="00652C18" w:rsidRDefault="00652C18" w:rsidP="00652C18">
      <w:pPr>
        <w:rPr>
          <w:lang w:val="en-GB"/>
        </w:rPr>
      </w:pPr>
      <w:r>
        <w:rPr>
          <w:lang w:val="en-GB"/>
        </w:rPr>
        <w:t xml:space="preserve">05 – </w:t>
      </w:r>
      <w:r w:rsidR="006F1100">
        <w:rPr>
          <w:lang w:val="en-GB"/>
        </w:rPr>
        <w:t>Road three intersection bottom</w:t>
      </w:r>
    </w:p>
    <w:p w14:paraId="16DC8A8C" w14:textId="24775CAE" w:rsidR="00EE1132" w:rsidRDefault="00EE1132" w:rsidP="00652C18">
      <w:pPr>
        <w:rPr>
          <w:lang w:val="en-GB"/>
        </w:rPr>
      </w:pPr>
      <w:r>
        <w:rPr>
          <w:lang w:val="en-GB"/>
        </w:rPr>
        <w:t>06 – Road three intersection right</w:t>
      </w:r>
    </w:p>
    <w:p w14:paraId="122B4AF7" w14:textId="2453941A" w:rsidR="00EE1132" w:rsidRDefault="0043688D" w:rsidP="00652C18">
      <w:pPr>
        <w:rPr>
          <w:lang w:val="en-GB"/>
        </w:rPr>
      </w:pPr>
      <w:r>
        <w:rPr>
          <w:lang w:val="en-GB"/>
        </w:rPr>
        <w:t>07 – Road three intersection left</w:t>
      </w:r>
    </w:p>
    <w:p w14:paraId="356569CF" w14:textId="32674B70" w:rsidR="00427F5B" w:rsidRDefault="00427F5B" w:rsidP="00652C18">
      <w:pPr>
        <w:rPr>
          <w:lang w:val="en-GB"/>
        </w:rPr>
      </w:pPr>
      <w:r>
        <w:rPr>
          <w:lang w:val="en-GB"/>
        </w:rPr>
        <w:t xml:space="preserve">08 – Road </w:t>
      </w:r>
      <w:r w:rsidR="00B53B34">
        <w:rPr>
          <w:lang w:val="en-GB"/>
        </w:rPr>
        <w:t>crossroad</w:t>
      </w:r>
    </w:p>
    <w:p w14:paraId="3FC5C7FB" w14:textId="2397701E" w:rsidR="001F2B45" w:rsidRDefault="001F2B45" w:rsidP="00652C18">
      <w:pPr>
        <w:rPr>
          <w:lang w:val="en-GB"/>
        </w:rPr>
      </w:pPr>
      <w:r>
        <w:rPr>
          <w:lang w:val="en-GB"/>
        </w:rPr>
        <w:t xml:space="preserve">09 – Road turn </w:t>
      </w:r>
      <w:r w:rsidR="00F0112A">
        <w:rPr>
          <w:lang w:val="en-GB"/>
        </w:rPr>
        <w:t>bottom-right</w:t>
      </w:r>
    </w:p>
    <w:p w14:paraId="03B4E646" w14:textId="68F72CAF" w:rsidR="004A3342" w:rsidRDefault="004A3342" w:rsidP="00652C18">
      <w:pPr>
        <w:rPr>
          <w:lang w:val="en-GB"/>
        </w:rPr>
      </w:pPr>
      <w:r>
        <w:rPr>
          <w:lang w:val="en-GB"/>
        </w:rPr>
        <w:t xml:space="preserve">10 – </w:t>
      </w:r>
      <w:r w:rsidR="00F92E2A">
        <w:rPr>
          <w:lang w:val="en-GB"/>
        </w:rPr>
        <w:t>Road turn left-bottom</w:t>
      </w:r>
    </w:p>
    <w:p w14:paraId="6D7A25BD" w14:textId="7AE2D198" w:rsidR="00DF1A4B" w:rsidRDefault="00DF1A4B" w:rsidP="00652C18">
      <w:pPr>
        <w:rPr>
          <w:lang w:val="en-GB"/>
        </w:rPr>
      </w:pPr>
      <w:r>
        <w:rPr>
          <w:lang w:val="en-GB"/>
        </w:rPr>
        <w:t>11 – Road turn top-left</w:t>
      </w:r>
    </w:p>
    <w:p w14:paraId="6A8FBCA9" w14:textId="1F957E57" w:rsidR="00F02B0B" w:rsidRDefault="00F02B0B" w:rsidP="00652C18">
      <w:pPr>
        <w:rPr>
          <w:lang w:val="en-GB"/>
        </w:rPr>
      </w:pPr>
      <w:r>
        <w:rPr>
          <w:lang w:val="en-GB"/>
        </w:rPr>
        <w:t>12 – Road turn right-top</w:t>
      </w:r>
    </w:p>
    <w:p w14:paraId="451C9BBC" w14:textId="6AF1EB96" w:rsidR="006A71EC" w:rsidRDefault="006A71EC" w:rsidP="00652C18">
      <w:pPr>
        <w:rPr>
          <w:lang w:val="en-GB"/>
        </w:rPr>
      </w:pPr>
      <w:r>
        <w:rPr>
          <w:lang w:val="en-GB"/>
        </w:rPr>
        <w:t>13 – House top-look</w:t>
      </w:r>
    </w:p>
    <w:p w14:paraId="5DE7CEFA" w14:textId="49D01534" w:rsidR="004864B9" w:rsidRDefault="004864B9" w:rsidP="00652C18">
      <w:pPr>
        <w:rPr>
          <w:lang w:val="en-GB"/>
        </w:rPr>
      </w:pPr>
      <w:r>
        <w:rPr>
          <w:lang w:val="en-GB"/>
        </w:rPr>
        <w:t>14 – House left-look</w:t>
      </w:r>
    </w:p>
    <w:p w14:paraId="4ECA443B" w14:textId="7006AD09" w:rsidR="00985868" w:rsidRDefault="00985868" w:rsidP="00652C18">
      <w:pPr>
        <w:rPr>
          <w:lang w:val="en-GB"/>
        </w:rPr>
      </w:pPr>
      <w:r>
        <w:rPr>
          <w:lang w:val="en-GB"/>
        </w:rPr>
        <w:t>15 – House right-look</w:t>
      </w:r>
    </w:p>
    <w:p w14:paraId="4B29176C" w14:textId="06170515" w:rsidR="00375080" w:rsidRDefault="00375080" w:rsidP="00652C18">
      <w:pPr>
        <w:rPr>
          <w:lang w:val="en-GB"/>
        </w:rPr>
      </w:pPr>
      <w:r>
        <w:rPr>
          <w:lang w:val="en-GB"/>
        </w:rPr>
        <w:t>16 – Road city crossroad</w:t>
      </w:r>
      <w:r w:rsidR="00661ECC">
        <w:rPr>
          <w:lang w:val="en-GB"/>
        </w:rPr>
        <w:t xml:space="preserve"> horizontal</w:t>
      </w:r>
    </w:p>
    <w:p w14:paraId="3C2AA622" w14:textId="6A297D9A" w:rsidR="002C30D8" w:rsidRDefault="002C30D8" w:rsidP="00652C18">
      <w:pPr>
        <w:rPr>
          <w:lang w:val="en-GB"/>
        </w:rPr>
      </w:pPr>
      <w:r>
        <w:rPr>
          <w:lang w:val="en-GB"/>
        </w:rPr>
        <w:t>17 – Road city crossroad vertical</w:t>
      </w:r>
    </w:p>
    <w:p w14:paraId="54C4628C" w14:textId="5BD8C9ED" w:rsidR="00E4166A" w:rsidRDefault="00E4166A" w:rsidP="00652C18">
      <w:pPr>
        <w:rPr>
          <w:lang w:val="en-GB"/>
        </w:rPr>
      </w:pPr>
      <w:r>
        <w:rPr>
          <w:lang w:val="en-GB"/>
        </w:rPr>
        <w:t>18 – Grass tree</w:t>
      </w:r>
      <w:r w:rsidR="00D36498">
        <w:rPr>
          <w:lang w:val="en-GB"/>
        </w:rPr>
        <w:t>s</w:t>
      </w:r>
    </w:p>
    <w:p w14:paraId="57132C4F" w14:textId="2F2B24C0" w:rsidR="0056776F" w:rsidRDefault="00B63DE7" w:rsidP="000C7BA6">
      <w:pPr>
        <w:rPr>
          <w:lang w:val="en-GB"/>
        </w:rPr>
      </w:pPr>
      <w:r>
        <w:rPr>
          <w:lang w:val="en-GB"/>
        </w:rPr>
        <w:t>19 – Grass tree line</w:t>
      </w:r>
      <w:r w:rsidR="000C7BA6">
        <w:rPr>
          <w:lang w:val="en-GB"/>
        </w:rPr>
        <w:t>s</w:t>
      </w:r>
      <w:r w:rsidR="00D97041">
        <w:rPr>
          <w:lang w:val="en-GB"/>
        </w:rPr>
        <w:t xml:space="preserve"> vertical</w:t>
      </w:r>
    </w:p>
    <w:p w14:paraId="252DA3A2" w14:textId="718F4A48" w:rsidR="00F70067" w:rsidRPr="004A6541" w:rsidRDefault="00F70067" w:rsidP="000C7BA6">
      <w:pPr>
        <w:rPr>
          <w:lang w:val="en-GB"/>
        </w:rPr>
      </w:pPr>
      <w:r>
        <w:rPr>
          <w:lang w:val="en-GB"/>
        </w:rPr>
        <w:t>20 – Grass tree lines horizontal</w:t>
      </w:r>
    </w:p>
    <w:sectPr w:rsidR="00F70067" w:rsidRPr="004A6541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odoni MT Black">
    <w:panose1 w:val="02070A03080606020203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YwMzY3tTQ2NzQ0MzZW0lEKTi0uzszPAykwrAUAZKo9pywAAAA="/>
  </w:docVars>
  <w:rsids>
    <w:rsidRoot w:val="00C67F74"/>
    <w:rsid w:val="00043E44"/>
    <w:rsid w:val="000C474D"/>
    <w:rsid w:val="000C7BA6"/>
    <w:rsid w:val="000F79DB"/>
    <w:rsid w:val="001A53F0"/>
    <w:rsid w:val="001F2B45"/>
    <w:rsid w:val="00205E83"/>
    <w:rsid w:val="00230D7C"/>
    <w:rsid w:val="002C30D8"/>
    <w:rsid w:val="00375080"/>
    <w:rsid w:val="003E6D86"/>
    <w:rsid w:val="00405D8F"/>
    <w:rsid w:val="0041338B"/>
    <w:rsid w:val="00427F5B"/>
    <w:rsid w:val="0043688D"/>
    <w:rsid w:val="004864B9"/>
    <w:rsid w:val="00490CA4"/>
    <w:rsid w:val="004A11DD"/>
    <w:rsid w:val="004A3342"/>
    <w:rsid w:val="004A6541"/>
    <w:rsid w:val="004C657D"/>
    <w:rsid w:val="004D60CC"/>
    <w:rsid w:val="00502050"/>
    <w:rsid w:val="0056776F"/>
    <w:rsid w:val="005818C1"/>
    <w:rsid w:val="00591D43"/>
    <w:rsid w:val="005B725C"/>
    <w:rsid w:val="005E0C3A"/>
    <w:rsid w:val="00652C18"/>
    <w:rsid w:val="00661ECC"/>
    <w:rsid w:val="006A71EC"/>
    <w:rsid w:val="006D3567"/>
    <w:rsid w:val="006F1100"/>
    <w:rsid w:val="007000E4"/>
    <w:rsid w:val="0073245D"/>
    <w:rsid w:val="00735CB2"/>
    <w:rsid w:val="00802C9D"/>
    <w:rsid w:val="00842491"/>
    <w:rsid w:val="008A5D3D"/>
    <w:rsid w:val="008D7B43"/>
    <w:rsid w:val="00907BA4"/>
    <w:rsid w:val="0091739D"/>
    <w:rsid w:val="00985868"/>
    <w:rsid w:val="00A464A8"/>
    <w:rsid w:val="00A62038"/>
    <w:rsid w:val="00A74A30"/>
    <w:rsid w:val="00B04A97"/>
    <w:rsid w:val="00B53B34"/>
    <w:rsid w:val="00B63DE7"/>
    <w:rsid w:val="00BA2875"/>
    <w:rsid w:val="00C05DA6"/>
    <w:rsid w:val="00C67F74"/>
    <w:rsid w:val="00C75D04"/>
    <w:rsid w:val="00CA50E1"/>
    <w:rsid w:val="00CC0538"/>
    <w:rsid w:val="00D03147"/>
    <w:rsid w:val="00D36498"/>
    <w:rsid w:val="00D80132"/>
    <w:rsid w:val="00D97041"/>
    <w:rsid w:val="00DD1E04"/>
    <w:rsid w:val="00DD5BB4"/>
    <w:rsid w:val="00DF1A4B"/>
    <w:rsid w:val="00DF7379"/>
    <w:rsid w:val="00E4166A"/>
    <w:rsid w:val="00EE1132"/>
    <w:rsid w:val="00F0112A"/>
    <w:rsid w:val="00F02B0B"/>
    <w:rsid w:val="00F36EAE"/>
    <w:rsid w:val="00F511EA"/>
    <w:rsid w:val="00F6582D"/>
    <w:rsid w:val="00F70067"/>
    <w:rsid w:val="00F92E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0BA00F"/>
  <w15:chartTrackingRefBased/>
  <w15:docId w15:val="{080279AD-DB96-4AC0-BA50-AD7C83BBDD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57</TotalTime>
  <Pages>2</Pages>
  <Words>206</Words>
  <Characters>1135</Characters>
  <Application>Microsoft Office Word</Application>
  <DocSecurity>0</DocSecurity>
  <Lines>9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blo Sánchez</dc:creator>
  <cp:keywords/>
  <dc:description/>
  <cp:lastModifiedBy>Pablo Sánchez</cp:lastModifiedBy>
  <cp:revision>176</cp:revision>
  <dcterms:created xsi:type="dcterms:W3CDTF">2021-07-08T16:54:00Z</dcterms:created>
  <dcterms:modified xsi:type="dcterms:W3CDTF">2021-08-20T02:35:00Z</dcterms:modified>
</cp:coreProperties>
</file>